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84852" w14:textId="58956D94" w:rsidR="00E973BE" w:rsidRDefault="00E973BE">
      <w:r>
        <w:tab/>
      </w:r>
      <w:r>
        <w:tab/>
      </w:r>
      <w:r>
        <w:tab/>
      </w:r>
      <w:r>
        <w:tab/>
      </w:r>
      <w:r>
        <w:tab/>
        <w:t>REBUTTAL LETTER</w:t>
      </w:r>
    </w:p>
    <w:p w14:paraId="08533356" w14:textId="2CD8D35B" w:rsidR="00D627BF" w:rsidRDefault="00D627BF">
      <w:r>
        <w:t>4/30/21</w:t>
      </w:r>
    </w:p>
    <w:p w14:paraId="450D925B" w14:textId="77777777" w:rsidR="00D627BF" w:rsidRDefault="00D627BF"/>
    <w:p w14:paraId="6FF872A4" w14:textId="7E2B367F" w:rsidR="00E973BE" w:rsidRDefault="00E973BE">
      <w:r>
        <w:t>To</w:t>
      </w:r>
    </w:p>
    <w:p w14:paraId="7680051D" w14:textId="6E4BD34D" w:rsidR="00E973BE" w:rsidRDefault="00E973BE">
      <w:r>
        <w:t>The Editor in Chief,</w:t>
      </w:r>
    </w:p>
    <w:p w14:paraId="6DF628C8" w14:textId="2C06061D" w:rsidR="00E973BE" w:rsidRDefault="00E973BE">
      <w:r>
        <w:t>JoVE Journal.</w:t>
      </w:r>
    </w:p>
    <w:p w14:paraId="6F185C66" w14:textId="77777777" w:rsidR="00E973BE" w:rsidRDefault="00E973BE"/>
    <w:p w14:paraId="7FE3A671" w14:textId="77777777" w:rsidR="00E973BE" w:rsidRDefault="00E973BE"/>
    <w:p w14:paraId="26494E69" w14:textId="149DAC32" w:rsidR="002F482E" w:rsidRDefault="00E973BE">
      <w:r>
        <w:t xml:space="preserve">Respected editor in chief, </w:t>
      </w:r>
    </w:p>
    <w:p w14:paraId="6B8391F8" w14:textId="5C66FDB5" w:rsidR="00E973BE" w:rsidRDefault="00E973BE">
      <w:r>
        <w:t xml:space="preserve">We have made the necessary corrections to avoid overuse of commercial names. </w:t>
      </w:r>
      <w:r w:rsidR="0037602B">
        <w:t xml:space="preserve">We have used the commercial names only in very few sentences where we think it is imperative to mention them. </w:t>
      </w:r>
    </w:p>
    <w:p w14:paraId="5DA687E9" w14:textId="6FCAE915" w:rsidR="00E973BE" w:rsidRDefault="0037602B">
      <w:r>
        <w:t>We have made the changes suggested by the reviewers</w:t>
      </w:r>
      <w:r w:rsidR="00E973BE">
        <w:t xml:space="preserve">. </w:t>
      </w:r>
    </w:p>
    <w:p w14:paraId="565CB480" w14:textId="04D9EB2D" w:rsidR="0037602B" w:rsidRDefault="0037602B">
      <w:r>
        <w:t xml:space="preserve">Essential steps of the protocol are highlighted. Inclusion/exclusion criteria included. </w:t>
      </w:r>
    </w:p>
    <w:p w14:paraId="0E82D0BB" w14:textId="7E255BF3" w:rsidR="00E973BE" w:rsidRDefault="00E973BE">
      <w:r>
        <w:t xml:space="preserve">We feel that the revised manuscript is now ready for expert review. </w:t>
      </w:r>
    </w:p>
    <w:p w14:paraId="7A457C2D" w14:textId="56B9B0C6" w:rsidR="00E973BE" w:rsidRDefault="00E973BE"/>
    <w:p w14:paraId="2CBF8176" w14:textId="7A726419" w:rsidR="00E973BE" w:rsidRDefault="00E973BE">
      <w:r>
        <w:t xml:space="preserve">Look forward to your comments and feedback. </w:t>
      </w:r>
    </w:p>
    <w:p w14:paraId="11770B1F" w14:textId="1EF25771" w:rsidR="00E973BE" w:rsidRDefault="00E973BE"/>
    <w:p w14:paraId="52113FD9" w14:textId="7ACB51B4" w:rsidR="00E973BE" w:rsidRDefault="00E973BE"/>
    <w:p w14:paraId="650A597B" w14:textId="2A460FAB" w:rsidR="00E973BE" w:rsidRDefault="00E973BE">
      <w:r>
        <w:t xml:space="preserve">Thank you. </w:t>
      </w:r>
    </w:p>
    <w:p w14:paraId="5CD3D548" w14:textId="45AA13E8" w:rsidR="00E973BE" w:rsidRDefault="00E973BE"/>
    <w:p w14:paraId="28CA8293" w14:textId="7C000C54" w:rsidR="00E973BE" w:rsidRDefault="00E973BE"/>
    <w:p w14:paraId="28E5E4EF" w14:textId="1671F6BA" w:rsidR="00E973BE" w:rsidRDefault="00E973BE">
      <w:r>
        <w:t>Sincerely,</w:t>
      </w:r>
    </w:p>
    <w:p w14:paraId="2D12F4DE" w14:textId="0093F21C" w:rsidR="00E973BE" w:rsidRDefault="00E973BE">
      <w:r>
        <w:t>Swethika Sundaravel MD</w:t>
      </w:r>
    </w:p>
    <w:p w14:paraId="46BBD4BE" w14:textId="1885E9DE" w:rsidR="00E973BE" w:rsidRDefault="00E973BE">
      <w:r>
        <w:t>University of Nebraska Medical Center,</w:t>
      </w:r>
    </w:p>
    <w:p w14:paraId="64699913" w14:textId="06EDF5C5" w:rsidR="00E973BE" w:rsidRDefault="00E973BE">
      <w:r>
        <w:t>Omaha, Nebraska, USA</w:t>
      </w:r>
    </w:p>
    <w:sectPr w:rsidR="00E973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tTS1tLQwMrS0NDJV0lEKTi0uzszPAykwqgUAR5GQ5SwAAAA="/>
  </w:docVars>
  <w:rsids>
    <w:rsidRoot w:val="00E973BE"/>
    <w:rsid w:val="000857AE"/>
    <w:rsid w:val="000B2B99"/>
    <w:rsid w:val="00186EF2"/>
    <w:rsid w:val="002649D2"/>
    <w:rsid w:val="002F482E"/>
    <w:rsid w:val="0037602B"/>
    <w:rsid w:val="00384D64"/>
    <w:rsid w:val="0039022A"/>
    <w:rsid w:val="003A393E"/>
    <w:rsid w:val="003C1DDE"/>
    <w:rsid w:val="003C5C08"/>
    <w:rsid w:val="00477670"/>
    <w:rsid w:val="00510309"/>
    <w:rsid w:val="00533920"/>
    <w:rsid w:val="0056718A"/>
    <w:rsid w:val="00573F32"/>
    <w:rsid w:val="006063BB"/>
    <w:rsid w:val="0061168B"/>
    <w:rsid w:val="00690613"/>
    <w:rsid w:val="00691327"/>
    <w:rsid w:val="006B2546"/>
    <w:rsid w:val="00730637"/>
    <w:rsid w:val="007479AC"/>
    <w:rsid w:val="00765D5E"/>
    <w:rsid w:val="007A233C"/>
    <w:rsid w:val="007E55C2"/>
    <w:rsid w:val="009047D7"/>
    <w:rsid w:val="00965BCD"/>
    <w:rsid w:val="00981A0D"/>
    <w:rsid w:val="009A5853"/>
    <w:rsid w:val="00A915E5"/>
    <w:rsid w:val="00A933BF"/>
    <w:rsid w:val="00B36035"/>
    <w:rsid w:val="00B372FA"/>
    <w:rsid w:val="00C10383"/>
    <w:rsid w:val="00C36336"/>
    <w:rsid w:val="00C377C3"/>
    <w:rsid w:val="00C96E0A"/>
    <w:rsid w:val="00D627BF"/>
    <w:rsid w:val="00DB1BC5"/>
    <w:rsid w:val="00E714E0"/>
    <w:rsid w:val="00E973BE"/>
    <w:rsid w:val="00EE784A"/>
    <w:rsid w:val="00F5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523D0"/>
  <w15:chartTrackingRefBased/>
  <w15:docId w15:val="{4A2C7372-2F85-43E9-832F-9C900A7B5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7</Words>
  <Characters>557</Characters>
  <Application>Microsoft Office Word</Application>
  <DocSecurity>0</DocSecurity>
  <Lines>4</Lines>
  <Paragraphs>1</Paragraphs>
  <ScaleCrop>false</ScaleCrop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ika Harini Sundaravel</dc:creator>
  <cp:keywords/>
  <dc:description/>
  <cp:lastModifiedBy>Swethika Harini Sundaravel</cp:lastModifiedBy>
  <cp:revision>3</cp:revision>
  <dcterms:created xsi:type="dcterms:W3CDTF">2020-12-31T03:39:00Z</dcterms:created>
  <dcterms:modified xsi:type="dcterms:W3CDTF">2021-04-30T13:23:00Z</dcterms:modified>
</cp:coreProperties>
</file>